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12</w:t>
      </w:r>
      <w:r>
        <w:t xml:space="preserve"> </w:t>
      </w:r>
      <w:r>
        <w:t xml:space="preserve">06:10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1f1af14dc1dce275b9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12T06:10:39Z</dcterms:created>
  <dcterms:modified xsi:type="dcterms:W3CDTF">2021-12-12T06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12 06:10:34</vt:lpwstr>
  </property>
</Properties>
</file>